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005d0b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005d0b8-231b-11ee-a0ea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1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QW4DUQhDUS/A/W/pG1A/f3WVTSVYZBJF+bPwGGzM1Hxcqq+6V1XdpeaTg37q8/rvvZqeaSPyMzls8QwGsZl6yAd4rrQlgG/wAkPpF3i0jJKNdNG/6Pt3Hegb21CtSb7Dsl6FoSTc2Hv/Cae4hdV4prf8mArrUPLX3VzraxTsBzOP3ez5KUUWfuE4a35GE9QoXWt9FbdUMW8PfD1vom8ddn2gR5yCmQuK63qDYajk397PHgwX3DTQmNrPB9IaczImPGCNF3XFJGeKt3nVRAv9M1zv/QII/eMfhe/z5UkyyYSag3x+Wd/PMwf5DGx2hwW+4PdmLgtzrwdbHJXrpeDF/sXRJGlaeYFH5icED+btLTcYskx08X4wyb1JLty8HzBqb61f+O9733d/AcBYYieFtA4J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phone says no service. 564-734-157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005d0b8-231b-11ee-a0ea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1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005d0b8-231b-11ee-a0ea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005d0b8-231b-11ee-a0ea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005d0b8</dc:title>
  <dc:creator/>
  <cp:keywords/>
  <dcterms:created xsi:type="dcterms:W3CDTF">2026-04-27T22:31:27Z</dcterms:created>
  <dcterms:modified xsi:type="dcterms:W3CDTF">2026-04-27T2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